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529B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  <w:r w:rsidRPr="008F4AEE">
        <w:rPr>
          <w:rFonts w:ascii="Century Gothic" w:eastAsia="Century Gothic" w:hAnsi="Century Gothic" w:cs="Century Gothic"/>
          <w:sz w:val="16"/>
          <w:szCs w:val="16"/>
          <w:lang w:val="en-US"/>
        </w:rPr>
        <w:t>____________________________________________________________________________________________________________________________</w:t>
      </w:r>
    </w:p>
    <w:p w14:paraId="4A26EDA8" w14:textId="77777777" w:rsidR="002818C3" w:rsidRPr="008F4AEE" w:rsidRDefault="002818C3" w:rsidP="009B3169">
      <w:pP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  <w:lang w:val="en-US"/>
        </w:rPr>
      </w:pPr>
    </w:p>
    <w:p w14:paraId="52782EDB" w14:textId="1718A4A1" w:rsidR="002818C3" w:rsidRPr="008F4AEE" w:rsidRDefault="008F4AEE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proofErr w:type="gramStart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</w:t>
      </w:r>
      <w:proofErr w:type="gramEnd"/>
      <w:r w:rsidRPr="008F4AEE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}}</w:t>
      </w:r>
    </w:p>
    <w:p w14:paraId="67AA65D1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0F10F01A" w14:textId="1D4277BF" w:rsidR="002818C3" w:rsidRPr="008F4AEE" w:rsidRDefault="002818C3" w:rsidP="008F4AEE">
      <w:pPr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POS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TI</w:t>
      </w:r>
      <w:r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N</w:t>
      </w:r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 w:rsidR="00FD0D2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company</w:t>
      </w:r>
      <w:proofErr w:type="gram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>_title</w:t>
      </w:r>
      <w:proofErr w:type="spellEnd"/>
      <w:r w:rsidR="008F4AEE" w:rsidRPr="008F4AE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17D7BB83" w14:textId="7315FE89" w:rsidR="002818C3" w:rsidRPr="008F4AEE" w:rsidRDefault="002818C3" w:rsidP="008F4AEE">
      <w:pPr>
        <w:pStyle w:val="Heading3"/>
        <w:tabs>
          <w:tab w:val="left" w:pos="1985"/>
        </w:tabs>
        <w:spacing w:line="276" w:lineRule="auto"/>
        <w:jc w:val="both"/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</w:pPr>
      <w:r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ANDIDAT</w:t>
      </w:r>
      <w:r w:rsidR="00B73F04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E</w:t>
      </w:r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ab/>
      </w:r>
      <w:proofErr w:type="gram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{{ </w:t>
      </w:r>
      <w:proofErr w:type="spellStart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cdd</w:t>
      </w:r>
      <w:proofErr w:type="gram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>_name</w:t>
      </w:r>
      <w:proofErr w:type="spellEnd"/>
      <w:r w:rsidR="008F4AEE" w:rsidRPr="008F4AEE">
        <w:rPr>
          <w:rFonts w:ascii="Century Gothic" w:eastAsia="Century Gothic" w:hAnsi="Century Gothic" w:cs="Century Gothic"/>
          <w:b w:val="0"/>
          <w:sz w:val="22"/>
          <w:szCs w:val="22"/>
          <w:lang w:val="en-US"/>
        </w:rPr>
        <w:t xml:space="preserve"> }}</w:t>
      </w:r>
    </w:p>
    <w:p w14:paraId="4A414E8E" w14:textId="77777777" w:rsidR="002818C3" w:rsidRPr="008F4AEE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466F7FBE" w14:textId="2E0FF5B2" w:rsidR="002818C3" w:rsidRPr="009C697B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Resid</w:t>
      </w:r>
      <w:r w:rsidR="00B73F04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E8473EA" w14:textId="3503C516" w:rsidR="002818C3" w:rsidRPr="00531608" w:rsidRDefault="00B73F0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Mobile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2818C3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9C697B" w:rsidRPr="0053160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A5FB451" w14:textId="6CACA020" w:rsidR="002818C3" w:rsidRPr="00B73F04" w:rsidRDefault="002818C3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ail </w:t>
      </w:r>
      <w:r w:rsidR="00505BD3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email</w:t>
      </w:r>
      <w:proofErr w:type="spellEnd"/>
      <w:r w:rsidR="00E014B6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7A08E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089CA1FF" w14:textId="02B8B912" w:rsidR="002A3794" w:rsidRPr="009C697B" w:rsidRDefault="002A3794" w:rsidP="00A530A1">
      <w:pP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_nationality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personal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9C697B"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 w:rsidR="009C697B">
        <w:rPr>
          <w:rFonts w:ascii="Century Gothic" w:eastAsia="Century Gothic" w:hAnsi="Century Gothic" w:cs="Century Gothic"/>
          <w:sz w:val="22"/>
          <w:szCs w:val="22"/>
          <w:lang w:val="en-US"/>
        </w:rPr>
        <w:t>anos</w:t>
      </w:r>
      <w:proofErr w:type="spellEnd"/>
      <w:r w:rsidRPr="009C697B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4957F3C" w14:textId="77777777" w:rsidR="002818C3" w:rsidRPr="009C697B" w:rsidRDefault="002818C3" w:rsidP="00A530A1">
      <w:pPr>
        <w:pBdr>
          <w:bottom w:val="single" w:sz="4" w:space="1" w:color="000000"/>
        </w:pBdr>
        <w:tabs>
          <w:tab w:val="left" w:pos="1985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363F0BB8" w14:textId="77777777" w:rsidR="002818C3" w:rsidRPr="009C697B" w:rsidRDefault="002818C3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2BB17367" w14:textId="5F608713" w:rsidR="002818C3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PROFESSIONAL 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</w:t>
      </w:r>
      <w:r w:rsidR="002818C3" w:rsidRPr="00B73F04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ORY</w:t>
      </w:r>
    </w:p>
    <w:p w14:paraId="51A4FCED" w14:textId="2B5A4538" w:rsidR="002818C3" w:rsidRPr="002C485C" w:rsidRDefault="002C485C" w:rsidP="002C485C">
      <w:pPr>
        <w:tabs>
          <w:tab w:val="left" w:pos="9922"/>
        </w:tabs>
        <w:spacing w:line="276" w:lineRule="auto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item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line_item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27E319C8" w14:textId="26B58FA5" w:rsidR="003E1C79" w:rsidRPr="002C485C" w:rsidRDefault="002C485C" w:rsidP="002C485C">
      <w:pPr>
        <w:shd w:val="clear" w:color="auto" w:fill="FFFFFF"/>
        <w:tabs>
          <w:tab w:val="righ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dd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_company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{{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company_start_date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818C3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tem.company_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F122EB0" w14:textId="77777777" w:rsidR="006B30BD" w:rsidRPr="002C485C" w:rsidRDefault="006B30BD" w:rsidP="002C485C">
      <w:pPr>
        <w:shd w:val="clear" w:color="auto" w:fill="FFFFFF"/>
        <w:tabs>
          <w:tab w:val="left" w:pos="9922"/>
        </w:tabs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057B4D1" w14:textId="758D22A8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1A5DE7"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6E571E2" w14:textId="7CC71916" w:rsidR="00E91CDF" w:rsidRPr="002C485C" w:rsidRDefault="002C485C" w:rsidP="002C485C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2C485C">
        <w:rPr>
          <w:rFonts w:ascii="Century Gothic" w:eastAsia="Century Gothic" w:hAnsi="Century Gothic" w:cs="Century Gothic"/>
          <w:sz w:val="22"/>
          <w:szCs w:val="22"/>
          <w:lang w:val="en-US"/>
        </w:rPr>
        <w:t>e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797C2C2" w14:textId="315B0A2F" w:rsidR="00A530A1" w:rsidRPr="003841E2" w:rsidRDefault="002C485C" w:rsidP="003841E2">
      <w:pPr>
        <w:shd w:val="clear" w:color="auto" w:fill="FFFFFF"/>
        <w:tabs>
          <w:tab w:val="left" w:pos="5670"/>
          <w:tab w:val="left" w:pos="9922"/>
        </w:tabs>
        <w:spacing w:line="276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183D1C2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0E83EEA" w14:textId="5AF1D3DC" w:rsidR="00632D41" w:rsidRPr="00B73F04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CAREER BACKGRUOND</w:t>
      </w:r>
    </w:p>
    <w:p w14:paraId="38C263CF" w14:textId="7DD3F277" w:rsidR="00632D41" w:rsidRPr="00B73F04" w:rsidRDefault="00DC12F2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{</w:t>
      </w:r>
      <w:r w:rsidR="00F8768B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%</w:t>
      </w: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for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ca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in academics %}</w:t>
      </w:r>
    </w:p>
    <w:p w14:paraId="23FDEE18" w14:textId="7D604F52" w:rsidR="003E1C79" w:rsidRPr="004E5927" w:rsidRDefault="00354BF4" w:rsidP="00480A9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[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>Pós-graduação</w:t>
      </w:r>
      <w:r>
        <w:rPr>
          <w:rFonts w:ascii="Century Gothic" w:eastAsia="Century Gothic" w:hAnsi="Century Gothic" w:cs="Century Gothic"/>
          <w:color w:val="000000"/>
          <w:sz w:val="22"/>
          <w:szCs w:val="22"/>
        </w:rPr>
        <w:t>/Mestrado/Doutorado]</w:t>
      </w:r>
      <w:r w:rsidR="00E85760" w:rsidRPr="004E5927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em </w:t>
      </w:r>
      <w:proofErr w:type="gram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{{ </w:t>
      </w:r>
      <w:proofErr w:type="spellStart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acad</w:t>
      </w:r>
      <w:proofErr w:type="gram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>.academic_course</w:t>
      </w:r>
      <w:proofErr w:type="spellEnd"/>
      <w:r w:rsidR="00DC12F2">
        <w:rPr>
          <w:rFonts w:ascii="Century Gothic" w:eastAsia="Century Gothic" w:hAnsi="Century Gothic" w:cs="Century Gothic"/>
          <w:color w:val="000000"/>
          <w:sz w:val="22"/>
          <w:szCs w:val="22"/>
        </w:rPr>
        <w:t xml:space="preserve"> }}</w:t>
      </w:r>
    </w:p>
    <w:p w14:paraId="6CC2320B" w14:textId="39BC6939" w:rsidR="00235A8D" w:rsidRPr="00DC12F2" w:rsidRDefault="00DC12F2" w:rsidP="00480A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proofErr w:type="gram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</w:t>
      </w:r>
      <w:proofErr w:type="gram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.academic_institut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</w:t>
      </w:r>
      <w:r w:rsidR="00E35413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{{ </w:t>
      </w:r>
      <w:proofErr w:type="spellStart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cad.academic_conclusion</w:t>
      </w:r>
      <w:proofErr w:type="spellEnd"/>
      <w:r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}}</w:t>
      </w:r>
      <w:r w:rsidR="003E1C79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. </w:t>
      </w:r>
      <w:r w:rsidR="00235A8D" w:rsidRPr="00DC1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2C3CDF6B" w14:textId="3825D561" w:rsidR="00E91CDF" w:rsidRPr="00B73F04" w:rsidRDefault="00DC12F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37B5F061" w14:textId="77777777" w:rsidR="00480A97" w:rsidRPr="00B73F04" w:rsidRDefault="00480A9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48F70770" w14:textId="25D619ED" w:rsidR="00E91CDF" w:rsidRPr="00B73F04" w:rsidRDefault="00B73F04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0A2A819" w14:textId="69632164" w:rsidR="00E91CDF" w:rsidRPr="005844E7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vertAlign w:val="subscript"/>
          <w:lang w:val="en-US"/>
        </w:rPr>
      </w:pPr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% for lang in languages %}</w:t>
      </w:r>
    </w:p>
    <w:p w14:paraId="747BA78E" w14:textId="36545A9B" w:rsidR="009B3169" w:rsidRPr="003841E2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 w:hanging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3841E2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ng</w:t>
      </w:r>
      <w:proofErr w:type="gram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.language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D33278" w:rsidRPr="003841E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{{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lang.language_leve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="005844E7">
        <w:rPr>
          <w:rFonts w:ascii="Century Gothic" w:eastAsia="Century Gothic" w:hAnsi="Century Gothic" w:cs="Century Gothic"/>
          <w:sz w:val="22"/>
          <w:szCs w:val="22"/>
          <w:lang w:val="en-US"/>
        </w:rPr>
        <w:t>}}</w:t>
      </w:r>
    </w:p>
    <w:p w14:paraId="6C23C9F7" w14:textId="07FF3881" w:rsidR="00D616B0" w:rsidRPr="00B73F04" w:rsidRDefault="003841E2" w:rsidP="00480A97">
      <w:pPr>
        <w:shd w:val="clear" w:color="auto" w:fill="FFFFFF"/>
        <w:tabs>
          <w:tab w:val="left" w:pos="2268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lang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level_description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3408094F" w14:textId="3B2D5B41" w:rsidR="00D616B0" w:rsidRPr="00B73F04" w:rsidRDefault="003841E2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endfor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%}</w:t>
      </w:r>
    </w:p>
    <w:p w14:paraId="643BDBE5" w14:textId="4D191130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11C4385" w14:textId="438CF9C4" w:rsidR="0050197C" w:rsidRPr="00B73F04" w:rsidRDefault="00F15257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</w:t>
      </w:r>
      <w:r w:rsid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ION ON THE PROFESSIONAL </w:t>
      </w:r>
      <w:r w:rsidR="00C70392" w:rsidRPr="00B73F0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ACKGROUND</w:t>
      </w:r>
    </w:p>
    <w:p w14:paraId="09616CE8" w14:textId="77777777" w:rsidR="00A530A1" w:rsidRPr="00B73F04" w:rsidRDefault="00A530A1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A530A1" w:rsidRPr="00B73F04">
          <w:headerReference w:type="default" r:id="rId8"/>
          <w:footerReference w:type="default" r:id="rId9"/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E073D2B" w14:textId="77777777" w:rsidR="0050197C" w:rsidRPr="00B73F04" w:rsidRDefault="0050197C" w:rsidP="00480A9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4A078501" w14:textId="6CF6A2D2" w:rsidR="00674460" w:rsidRPr="00B73F04" w:rsidRDefault="00F35E51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abt</w:t>
      </w:r>
      <w:proofErr w:type="gram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_background</w:t>
      </w:r>
      <w:proofErr w:type="spellEnd"/>
      <w:r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E91CDF" w:rsidRPr="00B73F04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4808057B" w14:textId="77777777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00180B0" w14:textId="4CD13EC9" w:rsidR="002331A9" w:rsidRPr="00B73F04" w:rsidRDefault="002331A9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2331A9" w:rsidRPr="00B73F04" w:rsidSect="00A530A1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799BA3F2" w14:textId="77777777" w:rsidR="00A530A1" w:rsidRPr="00B73F04" w:rsidRDefault="00A530A1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  <w:sectPr w:rsidR="00A530A1" w:rsidRPr="00B73F04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3DEC4FF2" w14:textId="77777777" w:rsidR="00ED6923" w:rsidRPr="00B73F04" w:rsidRDefault="00ED6923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en-US"/>
        </w:rPr>
      </w:pPr>
    </w:p>
    <w:p w14:paraId="4817CE0D" w14:textId="0E6FC59E" w:rsidR="00A24245" w:rsidRPr="004E5927" w:rsidRDefault="00B73F04" w:rsidP="00480A9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BEHAVIORAL PROFILE 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NDICA</w:t>
      </w:r>
      <w:r>
        <w:rPr>
          <w:rFonts w:ascii="Century Gothic" w:eastAsia="Century Gothic" w:hAnsi="Century Gothic" w:cs="Century Gothic"/>
          <w:b/>
          <w:bCs/>
          <w:sz w:val="22"/>
          <w:szCs w:val="22"/>
        </w:rPr>
        <w:t>T</w:t>
      </w:r>
      <w:r w:rsidR="00FE179C" w:rsidRPr="004E5927">
        <w:rPr>
          <w:rFonts w:ascii="Century Gothic" w:eastAsia="Century Gothic" w:hAnsi="Century Gothic" w:cs="Century Gothic"/>
          <w:b/>
          <w:bCs/>
          <w:sz w:val="22"/>
          <w:szCs w:val="22"/>
        </w:rPr>
        <w:t>ORS</w:t>
      </w:r>
    </w:p>
    <w:p w14:paraId="0E532247" w14:textId="77777777" w:rsidR="00DB2B5F" w:rsidRPr="004E5927" w:rsidRDefault="00DB2B5F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B2B5F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</w:p>
    <w:p w14:paraId="6E62C70A" w14:textId="77777777" w:rsidR="0027593A" w:rsidRPr="004E5927" w:rsidRDefault="0027593A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27593A" w:rsidRPr="004E5927" w:rsidSect="00DB2B5F">
          <w:type w:val="continuous"/>
          <w:pgSz w:w="11900" w:h="16840"/>
          <w:pgMar w:top="720" w:right="985" w:bottom="805" w:left="993" w:header="720" w:footer="720" w:gutter="0"/>
          <w:cols w:num="2" w:space="720"/>
        </w:sectPr>
      </w:pPr>
    </w:p>
    <w:p w14:paraId="1E65ACF9" w14:textId="5725D750" w:rsidR="00A530A1" w:rsidRDefault="00F35E51" w:rsidP="00480A97">
      <w:pPr>
        <w:pStyle w:val="ListParagraph"/>
        <w:numPr>
          <w:ilvl w:val="0"/>
          <w:numId w:val="11"/>
        </w:numPr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</w:pPr>
      <w:proofErr w:type="gramStart"/>
      <w:r>
        <w:rPr>
          <w:rFonts w:ascii="Century Gothic" w:hAnsi="Century Gothic"/>
          <w:sz w:val="22"/>
          <w:szCs w:val="22"/>
          <w:lang w:val="pt-BR" w:eastAsia="ja-JP"/>
        </w:rPr>
        <w:t xml:space="preserve">{{ </w:t>
      </w:r>
      <w:proofErr w:type="spellStart"/>
      <w:r>
        <w:rPr>
          <w:rFonts w:ascii="Century Gothic" w:hAnsi="Century Gothic"/>
          <w:sz w:val="22"/>
          <w:szCs w:val="22"/>
          <w:lang w:val="pt-BR" w:eastAsia="ja-JP"/>
        </w:rPr>
        <w:t>bhv</w:t>
      </w:r>
      <w:proofErr w:type="gramEnd"/>
      <w:r>
        <w:rPr>
          <w:rFonts w:ascii="Century Gothic" w:hAnsi="Century Gothic"/>
          <w:sz w:val="22"/>
          <w:szCs w:val="22"/>
          <w:lang w:val="pt-BR" w:eastAsia="ja-JP"/>
        </w:rPr>
        <w:t>_profile</w:t>
      </w:r>
      <w:proofErr w:type="spellEnd"/>
      <w:r>
        <w:rPr>
          <w:rFonts w:ascii="Century Gothic" w:hAnsi="Century Gothic"/>
          <w:sz w:val="22"/>
          <w:szCs w:val="22"/>
          <w:lang w:val="pt-BR" w:eastAsia="ja-JP"/>
        </w:rPr>
        <w:t xml:space="preserve"> }}</w:t>
      </w:r>
      <w:r w:rsidR="002331A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5E1EEA5C" w14:textId="77777777" w:rsidR="002331A9" w:rsidRDefault="002331A9" w:rsidP="00480A97">
      <w:pPr>
        <w:pStyle w:val="ListParagraph"/>
        <w:spacing w:line="276" w:lineRule="auto"/>
        <w:ind w:left="567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6A3F5DF2" w14:textId="77777777" w:rsidR="00A530A1" w:rsidRDefault="00A530A1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15EEE32" w14:textId="0AB53E68" w:rsidR="003E1C79" w:rsidRPr="004E5927" w:rsidRDefault="00B73F04" w:rsidP="00480A9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EXPERI</w:t>
      </w:r>
      <w:r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NC</w:t>
      </w:r>
      <w:r w:rsidR="00E2339E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S</w:t>
      </w:r>
    </w:p>
    <w:p w14:paraId="1DC84485" w14:textId="0E8CCDAF" w:rsidR="00925AEC" w:rsidRPr="00DB3A3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lastRenderedPageBreak/>
        <w:t xml:space="preserve">{% for item in </w:t>
      </w:r>
      <w:proofErr w:type="spellStart"/>
      <w:r w:rsidRPr="00DB3A3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ine_items</w:t>
      </w:r>
      <w:proofErr w:type="spellEnd"/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%}</w:t>
      </w:r>
    </w:p>
    <w:p w14:paraId="54289637" w14:textId="19ED7CE1" w:rsidR="00D616B0" w:rsidRPr="009871DE" w:rsidRDefault="00DB3A3E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{{ item.cdd_company }}</w:t>
      </w:r>
    </w:p>
    <w:p w14:paraId="4190A242" w14:textId="5D9182CB" w:rsidR="00B56FE6" w:rsidRPr="009871DE" w:rsidRDefault="00A57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{{ item.company_desc }}</w:t>
      </w:r>
      <w:r w:rsidR="002331A9" w:rsidRPr="009871DE">
        <w:rPr>
          <w:rFonts w:ascii="Century Gothic" w:eastAsia="Century Gothic" w:hAnsi="Century Gothic" w:cs="Century Gothic"/>
          <w:sz w:val="20"/>
          <w:szCs w:val="20"/>
          <w:lang w:val="en-US"/>
        </w:rPr>
        <w:t>.</w:t>
      </w:r>
    </w:p>
    <w:p w14:paraId="55D54427" w14:textId="5C65591A" w:rsidR="002331A9" w:rsidRPr="00B73F04" w:rsidRDefault="002331A9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</w:pPr>
      <w:r w:rsidRPr="00B73F04">
        <w:rPr>
          <w:rFonts w:ascii="Century Gothic" w:eastAsia="Century Gothic" w:hAnsi="Century Gothic" w:cs="Century Gothic"/>
          <w:sz w:val="20"/>
          <w:szCs w:val="20"/>
          <w:u w:val="single"/>
          <w:lang w:val="en-US"/>
        </w:rPr>
        <w:t>Site.</w:t>
      </w:r>
    </w:p>
    <w:p w14:paraId="64AD9019" w14:textId="77777777" w:rsidR="00B56FE6" w:rsidRPr="00B73F04" w:rsidRDefault="00B56FE6" w:rsidP="002331A9">
      <w:pPr>
        <w:shd w:val="clear" w:color="auto" w:fill="FFFFFF"/>
        <w:spacing w:line="120" w:lineRule="auto"/>
        <w:jc w:val="both"/>
        <w:rPr>
          <w:rFonts w:ascii="Century Gothic" w:eastAsia="Century Gothic" w:hAnsi="Century Gothic" w:cs="Century Gothic"/>
          <w:sz w:val="18"/>
          <w:szCs w:val="18"/>
          <w:lang w:val="en-US"/>
        </w:rPr>
      </w:pPr>
    </w:p>
    <w:p w14:paraId="6F170301" w14:textId="642CF195" w:rsidR="002331A9" w:rsidRPr="005131FE" w:rsidRDefault="005131FE" w:rsidP="00480A97">
      <w:pPr>
        <w:shd w:val="clear" w:color="auto" w:fill="FFFFFF"/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% for job in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item.job_posts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%}{</w:t>
      </w:r>
      <w:proofErr w:type="gram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 </w:t>
      </w:r>
      <w:proofErr w:type="spellStart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>job.job_title</w:t>
      </w:r>
      <w:proofErr w:type="spellEnd"/>
      <w:r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start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  <w:r w:rsidR="002331A9" w:rsidRPr="005131F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–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job.end_dat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77378D2C" w14:textId="40CF71F0" w:rsidR="00025C8E" w:rsidRPr="005131FE" w:rsidRDefault="005131FE" w:rsidP="00480A97">
      <w:pPr>
        <w:pStyle w:val="ListParagraph"/>
        <w:shd w:val="clear" w:color="auto" w:fill="FFFFFF"/>
        <w:tabs>
          <w:tab w:val="left" w:pos="5103"/>
          <w:tab w:val="center" w:pos="6240"/>
        </w:tabs>
        <w:spacing w:line="276" w:lineRule="auto"/>
        <w:ind w:left="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00CF014B" w14:textId="35012C44" w:rsidR="002331A9" w:rsidRPr="009871DE" w:rsidRDefault="00B71421" w:rsidP="006E27A8">
      <w:pPr>
        <w:shd w:val="clear" w:color="auto" w:fill="FFFFFF"/>
        <w:tabs>
          <w:tab w:val="left" w:pos="5103"/>
          <w:tab w:val="center" w:pos="624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loop.index }}.</w:t>
      </w: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CF071F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{ task.task }}</w:t>
      </w:r>
      <w:r w:rsidR="002331A9"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133ACB01" w14:textId="658A9E71" w:rsidR="00A76CDD" w:rsidRPr="009871DE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9871DE">
        <w:rPr>
          <w:rFonts w:ascii="Century Gothic" w:eastAsia="Century Gothic" w:hAnsi="Century Gothic" w:cs="Century Gothic"/>
          <w:sz w:val="22"/>
          <w:szCs w:val="22"/>
          <w:lang w:val="en-US"/>
        </w:rPr>
        <w:t>{% endfor %}{% endfor %}</w:t>
      </w:r>
    </w:p>
    <w:p w14:paraId="656C4D4B" w14:textId="06BC7F5E" w:rsidR="002331A9" w:rsidRPr="004E5927" w:rsidRDefault="00CF071F" w:rsidP="00A530A1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5E738EB9" w14:textId="77777777" w:rsidR="00A530A1" w:rsidRPr="007E37E5" w:rsidRDefault="00A530A1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28" w14:textId="6296AB8D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COMPENSATION </w:t>
      </w:r>
      <w:r w:rsidR="0067748F" w:rsidRPr="004E5927">
        <w:rPr>
          <w:rFonts w:ascii="Century Gothic" w:eastAsia="Century Gothic" w:hAnsi="Century Gothic" w:cs="Century Gothic"/>
          <w:b/>
          <w:sz w:val="22"/>
          <w:szCs w:val="22"/>
        </w:rPr>
        <w:t>PAC</w:t>
      </w:r>
      <w:r>
        <w:rPr>
          <w:rFonts w:ascii="Century Gothic" w:eastAsia="Century Gothic" w:hAnsi="Century Gothic" w:cs="Century Gothic"/>
          <w:b/>
          <w:sz w:val="22"/>
          <w:szCs w:val="22"/>
        </w:rPr>
        <w:t>KAGES</w:t>
      </w:r>
    </w:p>
    <w:p w14:paraId="5722B67B" w14:textId="5848987C" w:rsidR="000349D7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For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refer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nc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the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urrent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last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compensation p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ac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kag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at</w:t>
      </w:r>
      <w:proofErr w:type="spellEnd"/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proofErr w:type="gram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{{ </w:t>
      </w:r>
      <w:proofErr w:type="spellStart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last</w:t>
      </w:r>
      <w:proofErr w:type="gram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_company</w:t>
      </w:r>
      <w:proofErr w:type="spellEnd"/>
      <w:r w:rsidR="007264BE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 }}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,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(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in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XX/XXXX</w:t>
      </w:r>
      <w:r w:rsidR="007264B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)</w:t>
      </w:r>
      <w:r w:rsidR="000349D7" w:rsidRPr="00E2339E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:</w:t>
      </w:r>
      <w:r w:rsidR="000349D7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6D70E5DE" w14:textId="77777777" w:rsidR="00B2548A" w:rsidRPr="00E2339E" w:rsidRDefault="00B2548A" w:rsidP="00480A97">
      <w:pPr>
        <w:shd w:val="clear" w:color="auto" w:fill="FFFFFF"/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F2F6106" w14:textId="56A6D4AB" w:rsidR="00B2548A" w:rsidRPr="00E2339E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Employment B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</w:t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nd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CLT</w:t>
      </w:r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/PJ/ETC</w:t>
      </w:r>
      <w:r w:rsidR="00B2548A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77A9E1E4" w14:textId="6AC473E4" w:rsidR="00B2548A" w:rsidRPr="00E2339E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M</w:t>
      </w:r>
      <w:r w:rsidR="00E2339E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onthly Wage</w:t>
      </w:r>
      <w:r w:rsidR="00E2339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</w:p>
    <w:p w14:paraId="4B4BE94E" w14:textId="59153434" w:rsidR="00B2548A" w:rsidRPr="004E5927" w:rsidRDefault="001230EF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Vari</w:t>
      </w:r>
      <w:r w:rsidR="00E2339E">
        <w:rPr>
          <w:rFonts w:ascii="Century Gothic" w:eastAsia="Century Gothic" w:hAnsi="Century Gothic" w:cs="Century Gothic"/>
          <w:sz w:val="22"/>
          <w:szCs w:val="22"/>
        </w:rPr>
        <w:t>abl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E2339E">
        <w:rPr>
          <w:rFonts w:ascii="Century Gothic" w:eastAsia="Century Gothic" w:hAnsi="Century Gothic" w:cs="Century Gothic"/>
          <w:sz w:val="22"/>
          <w:szCs w:val="22"/>
        </w:rPr>
        <w:t>Wage</w:t>
      </w:r>
      <w:proofErr w:type="spellEnd"/>
      <w:r w:rsidR="00E2339E"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>Até X por mês/ano (via PLR)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. </w:t>
      </w:r>
    </w:p>
    <w:p w14:paraId="3A422A61" w14:textId="01250208" w:rsidR="00B2548A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Voucher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38338D67" w14:textId="48B41C37" w:rsidR="00C85281" w:rsidRPr="00C85281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ood Voucher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XX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,00 por dia</w:t>
      </w:r>
      <w:r w:rsidR="00C85281">
        <w:rPr>
          <w:rFonts w:ascii="Century Gothic" w:eastAsia="Century Gothic" w:hAnsi="Century Gothic" w:cs="Century Gothic"/>
          <w:sz w:val="22"/>
          <w:szCs w:val="22"/>
        </w:rPr>
        <w:t>/mês</w:t>
      </w:r>
      <w:r w:rsidR="00C85281"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760AB4D" w14:textId="07132CEB" w:rsidR="00B2548A" w:rsidRPr="004E5927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</w:p>
    <w:p w14:paraId="72985733" w14:textId="5C5166F1" w:rsidR="00B2548A" w:rsidRPr="004E5927" w:rsidRDefault="00B2548A" w:rsidP="006960C2">
      <w:pPr>
        <w:tabs>
          <w:tab w:val="left" w:pos="3969"/>
        </w:tabs>
        <w:spacing w:line="276" w:lineRule="auto"/>
        <w:ind w:left="3884" w:firstLine="85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5D4215D2" w14:textId="1998294F" w:rsidR="00B2548A" w:rsidRPr="006960C2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Care</w:t>
      </w:r>
      <w:proofErr w:type="spellEnd"/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C85281">
        <w:rPr>
          <w:rFonts w:ascii="Century Gothic" w:eastAsia="Century Gothic" w:hAnsi="Century Gothic" w:cs="Century Gothic"/>
          <w:sz w:val="22"/>
          <w:szCs w:val="22"/>
        </w:rPr>
        <w:t>XXXX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com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sem coparticipação e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não/</w:t>
      </w:r>
      <w:r w:rsidR="00B2548A" w:rsidRPr="004E5927">
        <w:rPr>
          <w:rFonts w:ascii="Century Gothic" w:eastAsia="Century Gothic" w:hAnsi="Century Gothic" w:cs="Century Gothic"/>
          <w:sz w:val="22"/>
          <w:szCs w:val="22"/>
        </w:rPr>
        <w:t xml:space="preserve">extensiva </w:t>
      </w:r>
      <w:r w:rsidR="00C85281">
        <w:rPr>
          <w:rFonts w:ascii="Century Gothic" w:eastAsia="Century Gothic" w:hAnsi="Century Gothic" w:cs="Century Gothic"/>
          <w:sz w:val="22"/>
          <w:szCs w:val="22"/>
        </w:rPr>
        <w:t>a</w:t>
      </w:r>
      <w:r w:rsidR="006960C2">
        <w:rPr>
          <w:rFonts w:ascii="Century Gothic" w:eastAsia="Century Gothic" w:hAnsi="Century Gothic" w:cs="Century Gothic"/>
          <w:sz w:val="22"/>
          <w:szCs w:val="22"/>
        </w:rPr>
        <w:tab/>
      </w:r>
      <w:r w:rsidR="00B2548A" w:rsidRPr="006960C2">
        <w:rPr>
          <w:rFonts w:ascii="Century Gothic" w:eastAsia="Century Gothic" w:hAnsi="Century Gothic" w:cs="Century Gothic"/>
          <w:sz w:val="22"/>
          <w:szCs w:val="22"/>
        </w:rPr>
        <w:t>dependentes.</w:t>
      </w:r>
    </w:p>
    <w:p w14:paraId="1CE427DC" w14:textId="6B129156" w:rsidR="00C85281" w:rsidRDefault="00C85281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Pr</w:t>
      </w:r>
      <w:r w:rsidR="00E2339E">
        <w:rPr>
          <w:rFonts w:ascii="Century Gothic" w:eastAsia="Century Gothic" w:hAnsi="Century Gothic" w:cs="Century Gothic"/>
          <w:sz w:val="22"/>
          <w:szCs w:val="22"/>
        </w:rPr>
        <w:t xml:space="preserve">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P</w:t>
      </w:r>
      <w:r w:rsidR="00E2339E">
        <w:rPr>
          <w:rFonts w:ascii="Century Gothic" w:eastAsia="Century Gothic" w:hAnsi="Century Gothic" w:cs="Century Gothic"/>
          <w:sz w:val="22"/>
          <w:szCs w:val="22"/>
        </w:rPr>
        <w:t>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ab/>
        <w:t>Empresa e até X% de paridade</w:t>
      </w:r>
      <w:r w:rsidR="00EB1E5E">
        <w:rPr>
          <w:rFonts w:ascii="Century Gothic" w:eastAsia="Century Gothic" w:hAnsi="Century Gothic" w:cs="Century Gothic"/>
          <w:sz w:val="22"/>
          <w:szCs w:val="22"/>
        </w:rPr>
        <w:t xml:space="preserve"> do salário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852CBA6" w14:textId="7F6B1E95" w:rsidR="00C85281" w:rsidRDefault="00E2339E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Insurance</w:t>
      </w:r>
      <w:proofErr w:type="spellEnd"/>
      <w:r w:rsidR="00C85281">
        <w:rPr>
          <w:rFonts w:ascii="Century Gothic" w:eastAsia="Century Gothic" w:hAnsi="Century Gothic" w:cs="Century Gothic"/>
          <w:sz w:val="22"/>
          <w:szCs w:val="22"/>
        </w:rPr>
        <w:tab/>
        <w:t>Empresa.</w:t>
      </w:r>
    </w:p>
    <w:p w14:paraId="205A87F7" w14:textId="1EDEBFAE" w:rsidR="00C85281" w:rsidRPr="004E5927" w:rsidRDefault="00B2548A" w:rsidP="006960C2">
      <w:pPr>
        <w:numPr>
          <w:ilvl w:val="0"/>
          <w:numId w:val="5"/>
        </w:numPr>
        <w:tabs>
          <w:tab w:val="left" w:pos="3969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4E5927">
        <w:rPr>
          <w:rFonts w:ascii="Century Gothic" w:eastAsia="Century Gothic" w:hAnsi="Century Gothic" w:cs="Century Gothic"/>
          <w:sz w:val="22"/>
          <w:szCs w:val="22"/>
        </w:rPr>
        <w:t>Ot</w:t>
      </w:r>
      <w:r w:rsidR="00E2339E">
        <w:rPr>
          <w:rFonts w:ascii="Century Gothic" w:eastAsia="Century Gothic" w:hAnsi="Century Gothic" w:cs="Century Gothic"/>
          <w:sz w:val="22"/>
          <w:szCs w:val="22"/>
        </w:rPr>
        <w:t>her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s</w:t>
      </w:r>
      <w:proofErr w:type="spellEnd"/>
      <w:r w:rsidRPr="004E5927">
        <w:rPr>
          <w:rFonts w:ascii="Century Gothic" w:eastAsia="Century Gothic" w:hAnsi="Century Gothic" w:cs="Century Gothic"/>
          <w:sz w:val="22"/>
          <w:szCs w:val="22"/>
        </w:rPr>
        <w:tab/>
      </w:r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Refeitório no local, </w:t>
      </w:r>
      <w:proofErr w:type="spellStart"/>
      <w:r w:rsidR="001230EF">
        <w:rPr>
          <w:rFonts w:ascii="Century Gothic" w:eastAsia="Century Gothic" w:hAnsi="Century Gothic" w:cs="Century Gothic"/>
          <w:sz w:val="22"/>
          <w:szCs w:val="22"/>
        </w:rPr>
        <w:t>Gympass</w:t>
      </w:r>
      <w:proofErr w:type="spellEnd"/>
      <w:r w:rsidR="001230EF">
        <w:rPr>
          <w:rFonts w:ascii="Century Gothic" w:eastAsia="Century Gothic" w:hAnsi="Century Gothic" w:cs="Century Gothic"/>
          <w:sz w:val="22"/>
          <w:szCs w:val="22"/>
        </w:rPr>
        <w:t xml:space="preserve">, Vale </w:t>
      </w:r>
      <w:r w:rsidR="00480A97">
        <w:rPr>
          <w:rFonts w:ascii="Century Gothic" w:eastAsia="Century Gothic" w:hAnsi="Century Gothic" w:cs="Century Gothic"/>
          <w:sz w:val="22"/>
          <w:szCs w:val="22"/>
        </w:rPr>
        <w:t>combustível.</w:t>
      </w:r>
    </w:p>
    <w:p w14:paraId="00534E18" w14:textId="77777777" w:rsidR="00B2548A" w:rsidRPr="004E5927" w:rsidRDefault="00B2548A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4B56239" w14:textId="0778A2C9" w:rsidR="009027DD" w:rsidRPr="00E2339E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proofErr w:type="gramStart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X.XXX,XX</w:t>
      </w:r>
      <w:proofErr w:type="gramEnd"/>
      <w:r w:rsidR="00C85281" w:rsidRPr="00E2339E">
        <w:rPr>
          <w:rFonts w:ascii="Century Gothic" w:eastAsia="Century Gothic" w:hAnsi="Century Gothic" w:cs="Century Gothic"/>
          <w:sz w:val="22"/>
          <w:szCs w:val="22"/>
          <w:lang w:val="en-US"/>
        </w:rPr>
        <w:t>;</w:t>
      </w:r>
    </w:p>
    <w:p w14:paraId="14B5623A" w14:textId="77777777" w:rsidR="009027DD" w:rsidRPr="00E2339E" w:rsidRDefault="009027DD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1C0FD8C5" w:rsidR="009027DD" w:rsidRPr="004E5927" w:rsidRDefault="0067748F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4E5927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proofErr w:type="gramStart"/>
      <w:r w:rsidR="0044204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44204B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44204B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44204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4E592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456D8C66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By</w:t>
      </w:r>
      <w:proofErr w:type="spellEnd"/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D" w14:textId="336DE983" w:rsidR="009027DD" w:rsidRPr="004E5927" w:rsidRDefault="00E2339E" w:rsidP="00480A9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  <w:sectPr w:rsidR="009027DD" w:rsidRPr="004E5927">
          <w:type w:val="continuous"/>
          <w:pgSz w:w="11900" w:h="16840"/>
          <w:pgMar w:top="720" w:right="985" w:bottom="805" w:left="993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z w:val="22"/>
          <w:szCs w:val="22"/>
        </w:rPr>
        <w:t>Rev.</w:t>
      </w:r>
      <w:r w:rsidR="0067748F" w:rsidRPr="004E5927">
        <w:rPr>
          <w:rFonts w:ascii="Century Gothic" w:eastAsia="Century Gothic" w:hAnsi="Century Gothic" w:cs="Century Gothic"/>
          <w:sz w:val="22"/>
          <w:szCs w:val="22"/>
        </w:rPr>
        <w:t xml:space="preserve">: </w:t>
      </w:r>
    </w:p>
    <w:p w14:paraId="14B5623F" w14:textId="77777777" w:rsidR="009027DD" w:rsidRPr="004E5927" w:rsidRDefault="009027DD" w:rsidP="00A530A1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sectPr w:rsidR="009027DD" w:rsidRPr="004E592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172AA" w14:textId="77777777" w:rsidR="00E93C17" w:rsidRPr="0027593A" w:rsidRDefault="00E93C17">
      <w:r w:rsidRPr="0027593A">
        <w:separator/>
      </w:r>
    </w:p>
  </w:endnote>
  <w:endnote w:type="continuationSeparator" w:id="0">
    <w:p w14:paraId="37305E19" w14:textId="77777777" w:rsidR="00E93C17" w:rsidRPr="0027593A" w:rsidRDefault="00E93C17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1" w:fontKey="{A57D478D-D6A6-8148-B0C9-313B7AC2371C}"/>
    <w:embedBold r:id="rId2" w:fontKey="{DE11EC07-8FD8-B244-92BA-D558B64E9B8A}"/>
    <w:embedItalic r:id="rId3" w:fontKey="{7591D7A2-0454-2747-B3BA-0F41A53CE534}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4" w:fontKey="{20CDF5E5-C437-7C4C-B741-23964D1A701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A62546D9-B234-8041-82CE-44673449CC24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8B94B185-05FF-054A-9988-5958402274F4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9" w:fontKey="{DF0048DA-A229-B74A-A935-0D88A1E8918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165830D9-CE1E-EF40-B5A8-DCC6F4DC6774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1" w:fontKey="{0377134A-0EA7-6643-82FC-876F2F521166}"/>
    <w:embedItalic r:id="rId12" w:fontKey="{668712B2-2FBD-C642-91B0-6FCFE57CDE4B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C19D9476-83A3-354A-B5CA-96A9E70FE803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4" w:fontKey="{394E6899-6C70-6B49-B601-07AE132D90EF}"/>
    <w:embedBold r:id="rId15" w:fontKey="{CFEF2A6D-B430-0046-8CF9-5EB784ECCCC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3" w14:textId="531E42D2" w:rsidR="009027DD" w:rsidRPr="0027593A" w:rsidRDefault="0067748F" w:rsidP="00A530A1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>Alameda Santos, 415 - 10º andar – Cerqueira César</w:t>
    </w:r>
    <w:r w:rsidR="00A530A1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EB1E5E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 </w:t>
    </w:r>
  </w:p>
  <w:p w14:paraId="14B56244" w14:textId="5CA2FD8D" w:rsidR="009027DD" w:rsidRPr="00EB1E5E" w:rsidRDefault="0067748F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EB1E5E">
      <w:rPr>
        <w:rFonts w:ascii="Century Gothic" w:eastAsia="Century Gothic" w:hAnsi="Century Gothic" w:cs="Century Gothic"/>
        <w:sz w:val="16"/>
        <w:szCs w:val="16"/>
      </w:rPr>
      <w:t xml:space="preserve">Página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PAGE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1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  <w:r w:rsidRPr="00EB1E5E">
      <w:rPr>
        <w:rFonts w:ascii="Century Gothic" w:eastAsia="Century Gothic" w:hAnsi="Century Gothic" w:cs="Century Gothic"/>
        <w:sz w:val="16"/>
        <w:szCs w:val="16"/>
      </w:rPr>
      <w:t xml:space="preserve"> de 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begin"/>
    </w:r>
    <w:r w:rsidRPr="00EB1E5E">
      <w:rPr>
        <w:rFonts w:ascii="Century Gothic" w:eastAsia="Century Gothic" w:hAnsi="Century Gothic" w:cs="Century Gothic"/>
        <w:sz w:val="16"/>
        <w:szCs w:val="16"/>
      </w:rPr>
      <w:instrText>NUMPAGES</w:instrTex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EB1E5E">
      <w:rPr>
        <w:rFonts w:ascii="Century Gothic" w:eastAsia="Century Gothic" w:hAnsi="Century Gothic" w:cs="Century Gothic"/>
        <w:sz w:val="16"/>
        <w:szCs w:val="16"/>
      </w:rPr>
      <w:t>2</w:t>
    </w:r>
    <w:r w:rsidRPr="00EB1E5E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6E6AC" w14:textId="77777777" w:rsidR="00E93C17" w:rsidRPr="0027593A" w:rsidRDefault="00E93C17">
      <w:r w:rsidRPr="0027593A">
        <w:separator/>
      </w:r>
    </w:p>
  </w:footnote>
  <w:footnote w:type="continuationSeparator" w:id="0">
    <w:p w14:paraId="1E20AA2D" w14:textId="77777777" w:rsidR="00E93C17" w:rsidRPr="0027593A" w:rsidRDefault="00E93C17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114300" distB="114300" distL="114300" distR="114300" simplePos="0" relativeHeight="251658240" behindDoc="0" locked="0" layoutInCell="1" hidden="0" allowOverlap="1" wp14:anchorId="14B56245" wp14:editId="26163B99">
          <wp:simplePos x="0" y="0"/>
          <wp:positionH relativeFrom="column">
            <wp:posOffset>4545495</wp:posOffset>
          </wp:positionH>
          <wp:positionV relativeFrom="paragraph">
            <wp:posOffset>-195856</wp:posOffset>
          </wp:positionV>
          <wp:extent cx="1691013" cy="702421"/>
          <wp:effectExtent l="0" t="0" r="0" b="0"/>
          <wp:wrapTopAndBottom distT="114300" distB="114300"/>
          <wp:docPr id="158793872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13" cy="702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F9B"/>
    <w:multiLevelType w:val="hybridMultilevel"/>
    <w:tmpl w:val="586E08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0FEF6448"/>
    <w:multiLevelType w:val="hybridMultilevel"/>
    <w:tmpl w:val="58EA6D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16AC0"/>
    <w:multiLevelType w:val="hybridMultilevel"/>
    <w:tmpl w:val="E472695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23B0C"/>
    <w:multiLevelType w:val="hybridMultilevel"/>
    <w:tmpl w:val="B95EE3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C2645"/>
    <w:multiLevelType w:val="hybridMultilevel"/>
    <w:tmpl w:val="E13EC6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C7605"/>
    <w:multiLevelType w:val="hybridMultilevel"/>
    <w:tmpl w:val="ADA405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5B51"/>
    <w:multiLevelType w:val="hybridMultilevel"/>
    <w:tmpl w:val="13CA6E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C0028"/>
    <w:multiLevelType w:val="hybridMultilevel"/>
    <w:tmpl w:val="7DC0AE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52462"/>
    <w:multiLevelType w:val="hybridMultilevel"/>
    <w:tmpl w:val="65AA8A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27F"/>
    <w:multiLevelType w:val="hybridMultilevel"/>
    <w:tmpl w:val="3506AF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B67B0"/>
    <w:multiLevelType w:val="hybridMultilevel"/>
    <w:tmpl w:val="BA2CAB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1029A"/>
    <w:multiLevelType w:val="hybridMultilevel"/>
    <w:tmpl w:val="21FC1E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03DE3"/>
    <w:multiLevelType w:val="hybridMultilevel"/>
    <w:tmpl w:val="38986F2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959AD"/>
    <w:multiLevelType w:val="multilevel"/>
    <w:tmpl w:val="68BA1A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0407BC9"/>
    <w:multiLevelType w:val="hybridMultilevel"/>
    <w:tmpl w:val="2906235C"/>
    <w:lvl w:ilvl="0" w:tplc="F170FE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12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685FD9"/>
    <w:multiLevelType w:val="hybridMultilevel"/>
    <w:tmpl w:val="F556AD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E44F9"/>
    <w:multiLevelType w:val="hybridMultilevel"/>
    <w:tmpl w:val="7F36A3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C442E"/>
    <w:multiLevelType w:val="multilevel"/>
    <w:tmpl w:val="BB6A74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9B6392E"/>
    <w:multiLevelType w:val="hybridMultilevel"/>
    <w:tmpl w:val="2340B7C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64A71"/>
    <w:multiLevelType w:val="hybridMultilevel"/>
    <w:tmpl w:val="C734B3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4"/>
  </w:num>
  <w:num w:numId="2" w16cid:durableId="1867063249">
    <w:abstractNumId w:val="28"/>
  </w:num>
  <w:num w:numId="3" w16cid:durableId="2005545106">
    <w:abstractNumId w:val="1"/>
  </w:num>
  <w:num w:numId="4" w16cid:durableId="1715883056">
    <w:abstractNumId w:val="25"/>
  </w:num>
  <w:num w:numId="5" w16cid:durableId="1935429131">
    <w:abstractNumId w:val="19"/>
  </w:num>
  <w:num w:numId="6" w16cid:durableId="319580703">
    <w:abstractNumId w:val="24"/>
  </w:num>
  <w:num w:numId="7" w16cid:durableId="585574618">
    <w:abstractNumId w:val="10"/>
  </w:num>
  <w:num w:numId="8" w16cid:durableId="864828915">
    <w:abstractNumId w:val="22"/>
  </w:num>
  <w:num w:numId="9" w16cid:durableId="1587569856">
    <w:abstractNumId w:val="2"/>
  </w:num>
  <w:num w:numId="10" w16cid:durableId="1075397222">
    <w:abstractNumId w:val="3"/>
  </w:num>
  <w:num w:numId="11" w16cid:durableId="1982424629">
    <w:abstractNumId w:val="20"/>
  </w:num>
  <w:num w:numId="12" w16cid:durableId="329646743">
    <w:abstractNumId w:val="7"/>
  </w:num>
  <w:num w:numId="13" w16cid:durableId="8265520">
    <w:abstractNumId w:val="6"/>
  </w:num>
  <w:num w:numId="14" w16cid:durableId="173494174">
    <w:abstractNumId w:val="0"/>
  </w:num>
  <w:num w:numId="15" w16cid:durableId="22705841">
    <w:abstractNumId w:val="13"/>
  </w:num>
  <w:num w:numId="16" w16cid:durableId="786776202">
    <w:abstractNumId w:val="14"/>
  </w:num>
  <w:num w:numId="17" w16cid:durableId="1883059230">
    <w:abstractNumId w:val="26"/>
  </w:num>
  <w:num w:numId="18" w16cid:durableId="1581721262">
    <w:abstractNumId w:val="15"/>
  </w:num>
  <w:num w:numId="19" w16cid:durableId="951352699">
    <w:abstractNumId w:val="5"/>
  </w:num>
  <w:num w:numId="20" w16cid:durableId="102267201">
    <w:abstractNumId w:val="17"/>
  </w:num>
  <w:num w:numId="21" w16cid:durableId="163015675">
    <w:abstractNumId w:val="16"/>
  </w:num>
  <w:num w:numId="22" w16cid:durableId="1597254290">
    <w:abstractNumId w:val="27"/>
  </w:num>
  <w:num w:numId="23" w16cid:durableId="317539655">
    <w:abstractNumId w:val="21"/>
  </w:num>
  <w:num w:numId="24" w16cid:durableId="584001217">
    <w:abstractNumId w:val="9"/>
  </w:num>
  <w:num w:numId="25" w16cid:durableId="1360669701">
    <w:abstractNumId w:val="12"/>
  </w:num>
  <w:num w:numId="26" w16cid:durableId="1192957783">
    <w:abstractNumId w:val="18"/>
  </w:num>
  <w:num w:numId="27" w16cid:durableId="1419332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97135479">
    <w:abstractNumId w:val="11"/>
  </w:num>
  <w:num w:numId="29" w16cid:durableId="545946641">
    <w:abstractNumId w:val="8"/>
  </w:num>
  <w:num w:numId="30" w16cid:durableId="1866597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rAUACDoADCwAAAA="/>
  </w:docVars>
  <w:rsids>
    <w:rsidRoot w:val="009027DD"/>
    <w:rsid w:val="00007525"/>
    <w:rsid w:val="0002510C"/>
    <w:rsid w:val="00025C8E"/>
    <w:rsid w:val="0002737C"/>
    <w:rsid w:val="000337F2"/>
    <w:rsid w:val="000349D7"/>
    <w:rsid w:val="00035FB1"/>
    <w:rsid w:val="0004054D"/>
    <w:rsid w:val="00043FD1"/>
    <w:rsid w:val="0005456A"/>
    <w:rsid w:val="00071740"/>
    <w:rsid w:val="000810D7"/>
    <w:rsid w:val="00082B80"/>
    <w:rsid w:val="0008458B"/>
    <w:rsid w:val="00086B19"/>
    <w:rsid w:val="00094208"/>
    <w:rsid w:val="000974EA"/>
    <w:rsid w:val="00097B9C"/>
    <w:rsid w:val="000A2E55"/>
    <w:rsid w:val="000A42FD"/>
    <w:rsid w:val="000A47DE"/>
    <w:rsid w:val="000B3E23"/>
    <w:rsid w:val="000B46DE"/>
    <w:rsid w:val="000B65B2"/>
    <w:rsid w:val="000C3832"/>
    <w:rsid w:val="000C66A5"/>
    <w:rsid w:val="000D08A6"/>
    <w:rsid w:val="000D2CFF"/>
    <w:rsid w:val="000D2F57"/>
    <w:rsid w:val="000E7839"/>
    <w:rsid w:val="000F1D1F"/>
    <w:rsid w:val="000F4451"/>
    <w:rsid w:val="000F60AA"/>
    <w:rsid w:val="00104484"/>
    <w:rsid w:val="00112239"/>
    <w:rsid w:val="0011655A"/>
    <w:rsid w:val="00117E0B"/>
    <w:rsid w:val="0012024E"/>
    <w:rsid w:val="001209D7"/>
    <w:rsid w:val="0012129A"/>
    <w:rsid w:val="001230EF"/>
    <w:rsid w:val="00132644"/>
    <w:rsid w:val="00146671"/>
    <w:rsid w:val="001601CE"/>
    <w:rsid w:val="00160535"/>
    <w:rsid w:val="00160EE0"/>
    <w:rsid w:val="00161CB6"/>
    <w:rsid w:val="001679DA"/>
    <w:rsid w:val="00172998"/>
    <w:rsid w:val="00173EF2"/>
    <w:rsid w:val="00186A4B"/>
    <w:rsid w:val="0019664C"/>
    <w:rsid w:val="00197346"/>
    <w:rsid w:val="001A5DE7"/>
    <w:rsid w:val="001B6E29"/>
    <w:rsid w:val="001C47E6"/>
    <w:rsid w:val="001D30CB"/>
    <w:rsid w:val="001E4825"/>
    <w:rsid w:val="001F6984"/>
    <w:rsid w:val="00203299"/>
    <w:rsid w:val="0020588D"/>
    <w:rsid w:val="00206449"/>
    <w:rsid w:val="00211F1B"/>
    <w:rsid w:val="00222752"/>
    <w:rsid w:val="0022281D"/>
    <w:rsid w:val="002265FB"/>
    <w:rsid w:val="002325B8"/>
    <w:rsid w:val="002331A9"/>
    <w:rsid w:val="00233E3F"/>
    <w:rsid w:val="002348B6"/>
    <w:rsid w:val="00235A8D"/>
    <w:rsid w:val="00236689"/>
    <w:rsid w:val="00246C67"/>
    <w:rsid w:val="00256D95"/>
    <w:rsid w:val="0026551C"/>
    <w:rsid w:val="0027593A"/>
    <w:rsid w:val="00280B64"/>
    <w:rsid w:val="002818C3"/>
    <w:rsid w:val="00286B13"/>
    <w:rsid w:val="00287A61"/>
    <w:rsid w:val="00292BA4"/>
    <w:rsid w:val="00294D25"/>
    <w:rsid w:val="00297D5B"/>
    <w:rsid w:val="002A3794"/>
    <w:rsid w:val="002A4561"/>
    <w:rsid w:val="002A7B60"/>
    <w:rsid w:val="002B1E0F"/>
    <w:rsid w:val="002C0DFD"/>
    <w:rsid w:val="002C3A3C"/>
    <w:rsid w:val="002C485C"/>
    <w:rsid w:val="002C50B6"/>
    <w:rsid w:val="002D1F25"/>
    <w:rsid w:val="002D38F5"/>
    <w:rsid w:val="002E0BFF"/>
    <w:rsid w:val="002E3C04"/>
    <w:rsid w:val="002E5204"/>
    <w:rsid w:val="002F5BBE"/>
    <w:rsid w:val="00303FA0"/>
    <w:rsid w:val="003066FB"/>
    <w:rsid w:val="003106DD"/>
    <w:rsid w:val="00315E10"/>
    <w:rsid w:val="00321CFE"/>
    <w:rsid w:val="00322B8D"/>
    <w:rsid w:val="0033626F"/>
    <w:rsid w:val="00336768"/>
    <w:rsid w:val="00337AE8"/>
    <w:rsid w:val="00347119"/>
    <w:rsid w:val="00350319"/>
    <w:rsid w:val="003530EB"/>
    <w:rsid w:val="00354BF4"/>
    <w:rsid w:val="00374C7D"/>
    <w:rsid w:val="00376F9B"/>
    <w:rsid w:val="003773C2"/>
    <w:rsid w:val="003841E2"/>
    <w:rsid w:val="003855EA"/>
    <w:rsid w:val="00386C75"/>
    <w:rsid w:val="0039232F"/>
    <w:rsid w:val="003A4B6C"/>
    <w:rsid w:val="003A6D15"/>
    <w:rsid w:val="003B18AA"/>
    <w:rsid w:val="003C37B8"/>
    <w:rsid w:val="003D2840"/>
    <w:rsid w:val="003D4261"/>
    <w:rsid w:val="003E1C79"/>
    <w:rsid w:val="00404B0F"/>
    <w:rsid w:val="0042775D"/>
    <w:rsid w:val="00431294"/>
    <w:rsid w:val="00442037"/>
    <w:rsid w:val="0044204B"/>
    <w:rsid w:val="0044382C"/>
    <w:rsid w:val="00444FF9"/>
    <w:rsid w:val="00460068"/>
    <w:rsid w:val="0047347A"/>
    <w:rsid w:val="00480A97"/>
    <w:rsid w:val="0048434F"/>
    <w:rsid w:val="00485634"/>
    <w:rsid w:val="00491311"/>
    <w:rsid w:val="00492090"/>
    <w:rsid w:val="00493E65"/>
    <w:rsid w:val="00496966"/>
    <w:rsid w:val="004B3324"/>
    <w:rsid w:val="004D1ACD"/>
    <w:rsid w:val="004D2CC8"/>
    <w:rsid w:val="004E5927"/>
    <w:rsid w:val="004F76B1"/>
    <w:rsid w:val="0050197C"/>
    <w:rsid w:val="00505BD3"/>
    <w:rsid w:val="005131FE"/>
    <w:rsid w:val="00524134"/>
    <w:rsid w:val="00531608"/>
    <w:rsid w:val="005344A8"/>
    <w:rsid w:val="00541E43"/>
    <w:rsid w:val="00546EE5"/>
    <w:rsid w:val="00550058"/>
    <w:rsid w:val="00554A48"/>
    <w:rsid w:val="00564280"/>
    <w:rsid w:val="00565C04"/>
    <w:rsid w:val="005672CA"/>
    <w:rsid w:val="00581657"/>
    <w:rsid w:val="005844E7"/>
    <w:rsid w:val="0059372C"/>
    <w:rsid w:val="0059396D"/>
    <w:rsid w:val="00594A28"/>
    <w:rsid w:val="005C40A9"/>
    <w:rsid w:val="005C4319"/>
    <w:rsid w:val="005C78E0"/>
    <w:rsid w:val="005D3604"/>
    <w:rsid w:val="005D7F80"/>
    <w:rsid w:val="005E528E"/>
    <w:rsid w:val="005F3884"/>
    <w:rsid w:val="00601FCC"/>
    <w:rsid w:val="00612835"/>
    <w:rsid w:val="00612B0E"/>
    <w:rsid w:val="00616D71"/>
    <w:rsid w:val="006175E3"/>
    <w:rsid w:val="00624FA1"/>
    <w:rsid w:val="00625DF7"/>
    <w:rsid w:val="00630C85"/>
    <w:rsid w:val="00631C2B"/>
    <w:rsid w:val="00632D41"/>
    <w:rsid w:val="006358F0"/>
    <w:rsid w:val="0064482C"/>
    <w:rsid w:val="00650757"/>
    <w:rsid w:val="00654EF9"/>
    <w:rsid w:val="006571C9"/>
    <w:rsid w:val="00663D6B"/>
    <w:rsid w:val="006641F5"/>
    <w:rsid w:val="00674460"/>
    <w:rsid w:val="0067748F"/>
    <w:rsid w:val="00680999"/>
    <w:rsid w:val="00682706"/>
    <w:rsid w:val="00686C47"/>
    <w:rsid w:val="006960C2"/>
    <w:rsid w:val="006970F5"/>
    <w:rsid w:val="006A2F9B"/>
    <w:rsid w:val="006B1A6D"/>
    <w:rsid w:val="006B30BD"/>
    <w:rsid w:val="006B37CD"/>
    <w:rsid w:val="006B38A7"/>
    <w:rsid w:val="006B6671"/>
    <w:rsid w:val="006B7069"/>
    <w:rsid w:val="006C188A"/>
    <w:rsid w:val="006E27A8"/>
    <w:rsid w:val="006E7721"/>
    <w:rsid w:val="006F1564"/>
    <w:rsid w:val="006F7A79"/>
    <w:rsid w:val="00701080"/>
    <w:rsid w:val="00710343"/>
    <w:rsid w:val="00716AE8"/>
    <w:rsid w:val="007264BE"/>
    <w:rsid w:val="00750C1B"/>
    <w:rsid w:val="00751ED8"/>
    <w:rsid w:val="00756401"/>
    <w:rsid w:val="00767C67"/>
    <w:rsid w:val="0077307C"/>
    <w:rsid w:val="00773C93"/>
    <w:rsid w:val="007753F8"/>
    <w:rsid w:val="00780748"/>
    <w:rsid w:val="00782697"/>
    <w:rsid w:val="00784BDF"/>
    <w:rsid w:val="00787D07"/>
    <w:rsid w:val="00797395"/>
    <w:rsid w:val="00797562"/>
    <w:rsid w:val="007975E1"/>
    <w:rsid w:val="0079765D"/>
    <w:rsid w:val="0079770C"/>
    <w:rsid w:val="007A08EB"/>
    <w:rsid w:val="007A491D"/>
    <w:rsid w:val="007C1132"/>
    <w:rsid w:val="007C1EC8"/>
    <w:rsid w:val="007C77AD"/>
    <w:rsid w:val="007D1697"/>
    <w:rsid w:val="007D76EA"/>
    <w:rsid w:val="007D7A35"/>
    <w:rsid w:val="007D7F0B"/>
    <w:rsid w:val="007E00B7"/>
    <w:rsid w:val="007E0492"/>
    <w:rsid w:val="007E37E5"/>
    <w:rsid w:val="007F3604"/>
    <w:rsid w:val="007F61AA"/>
    <w:rsid w:val="00804D16"/>
    <w:rsid w:val="00822905"/>
    <w:rsid w:val="008331C2"/>
    <w:rsid w:val="008343C6"/>
    <w:rsid w:val="00835EF8"/>
    <w:rsid w:val="00844A64"/>
    <w:rsid w:val="008473A3"/>
    <w:rsid w:val="00851281"/>
    <w:rsid w:val="008656AE"/>
    <w:rsid w:val="00866E02"/>
    <w:rsid w:val="00874484"/>
    <w:rsid w:val="0087561C"/>
    <w:rsid w:val="00877BD9"/>
    <w:rsid w:val="00892F70"/>
    <w:rsid w:val="008C44F5"/>
    <w:rsid w:val="008C467C"/>
    <w:rsid w:val="008F33E3"/>
    <w:rsid w:val="008F4AEE"/>
    <w:rsid w:val="008F6E91"/>
    <w:rsid w:val="008F7F57"/>
    <w:rsid w:val="009027DD"/>
    <w:rsid w:val="009036B0"/>
    <w:rsid w:val="00903B02"/>
    <w:rsid w:val="009125F0"/>
    <w:rsid w:val="00915A5E"/>
    <w:rsid w:val="0092072F"/>
    <w:rsid w:val="00925AEC"/>
    <w:rsid w:val="00932E16"/>
    <w:rsid w:val="00933BC2"/>
    <w:rsid w:val="00940DE8"/>
    <w:rsid w:val="00943A73"/>
    <w:rsid w:val="009528F1"/>
    <w:rsid w:val="00982779"/>
    <w:rsid w:val="009871DE"/>
    <w:rsid w:val="009873EF"/>
    <w:rsid w:val="00987761"/>
    <w:rsid w:val="0099069F"/>
    <w:rsid w:val="009925D2"/>
    <w:rsid w:val="00995544"/>
    <w:rsid w:val="009B3169"/>
    <w:rsid w:val="009B3182"/>
    <w:rsid w:val="009C697B"/>
    <w:rsid w:val="009C7013"/>
    <w:rsid w:val="009D7E65"/>
    <w:rsid w:val="009F198E"/>
    <w:rsid w:val="009F4A5C"/>
    <w:rsid w:val="009F705F"/>
    <w:rsid w:val="009F74B5"/>
    <w:rsid w:val="009F7A5A"/>
    <w:rsid w:val="00A056C2"/>
    <w:rsid w:val="00A10AE7"/>
    <w:rsid w:val="00A167DC"/>
    <w:rsid w:val="00A24245"/>
    <w:rsid w:val="00A32447"/>
    <w:rsid w:val="00A4418B"/>
    <w:rsid w:val="00A4456F"/>
    <w:rsid w:val="00A50EE1"/>
    <w:rsid w:val="00A5102D"/>
    <w:rsid w:val="00A530A1"/>
    <w:rsid w:val="00A570A1"/>
    <w:rsid w:val="00A63006"/>
    <w:rsid w:val="00A76CDD"/>
    <w:rsid w:val="00AA1B5B"/>
    <w:rsid w:val="00AA3D68"/>
    <w:rsid w:val="00AA6B80"/>
    <w:rsid w:val="00AB0577"/>
    <w:rsid w:val="00AB4293"/>
    <w:rsid w:val="00AB4B62"/>
    <w:rsid w:val="00AB5223"/>
    <w:rsid w:val="00AC2719"/>
    <w:rsid w:val="00AD0333"/>
    <w:rsid w:val="00AD1EDE"/>
    <w:rsid w:val="00AD2747"/>
    <w:rsid w:val="00AE37A5"/>
    <w:rsid w:val="00AE5E90"/>
    <w:rsid w:val="00AF37CB"/>
    <w:rsid w:val="00AF68E7"/>
    <w:rsid w:val="00B2548A"/>
    <w:rsid w:val="00B3072F"/>
    <w:rsid w:val="00B30E98"/>
    <w:rsid w:val="00B3358A"/>
    <w:rsid w:val="00B40A4F"/>
    <w:rsid w:val="00B43E25"/>
    <w:rsid w:val="00B518A0"/>
    <w:rsid w:val="00B56FE6"/>
    <w:rsid w:val="00B64036"/>
    <w:rsid w:val="00B678B2"/>
    <w:rsid w:val="00B71421"/>
    <w:rsid w:val="00B73F04"/>
    <w:rsid w:val="00B771A2"/>
    <w:rsid w:val="00B778EE"/>
    <w:rsid w:val="00BB0400"/>
    <w:rsid w:val="00BB089D"/>
    <w:rsid w:val="00BB679B"/>
    <w:rsid w:val="00BC0766"/>
    <w:rsid w:val="00BC6CC7"/>
    <w:rsid w:val="00BD09BA"/>
    <w:rsid w:val="00BD213B"/>
    <w:rsid w:val="00BD491A"/>
    <w:rsid w:val="00BE0B56"/>
    <w:rsid w:val="00BE217C"/>
    <w:rsid w:val="00BE4E06"/>
    <w:rsid w:val="00BE5DD6"/>
    <w:rsid w:val="00BE5EBA"/>
    <w:rsid w:val="00BE7C98"/>
    <w:rsid w:val="00BF3035"/>
    <w:rsid w:val="00BF3268"/>
    <w:rsid w:val="00BF3573"/>
    <w:rsid w:val="00BF6451"/>
    <w:rsid w:val="00BF7CD5"/>
    <w:rsid w:val="00C13583"/>
    <w:rsid w:val="00C17EE8"/>
    <w:rsid w:val="00C21F08"/>
    <w:rsid w:val="00C23404"/>
    <w:rsid w:val="00C24CD9"/>
    <w:rsid w:val="00C25FB5"/>
    <w:rsid w:val="00C315FD"/>
    <w:rsid w:val="00C43DF2"/>
    <w:rsid w:val="00C5040C"/>
    <w:rsid w:val="00C63ECD"/>
    <w:rsid w:val="00C70392"/>
    <w:rsid w:val="00C768BB"/>
    <w:rsid w:val="00C776C4"/>
    <w:rsid w:val="00C77875"/>
    <w:rsid w:val="00C77E1A"/>
    <w:rsid w:val="00C82BE3"/>
    <w:rsid w:val="00C85281"/>
    <w:rsid w:val="00C91213"/>
    <w:rsid w:val="00C97B31"/>
    <w:rsid w:val="00CA0E49"/>
    <w:rsid w:val="00CA0EE8"/>
    <w:rsid w:val="00CD6B1E"/>
    <w:rsid w:val="00CE2011"/>
    <w:rsid w:val="00CE3A8E"/>
    <w:rsid w:val="00CE3DF4"/>
    <w:rsid w:val="00CE53FE"/>
    <w:rsid w:val="00CF071F"/>
    <w:rsid w:val="00D0388C"/>
    <w:rsid w:val="00D04927"/>
    <w:rsid w:val="00D20786"/>
    <w:rsid w:val="00D25A25"/>
    <w:rsid w:val="00D3006C"/>
    <w:rsid w:val="00D33278"/>
    <w:rsid w:val="00D41D1A"/>
    <w:rsid w:val="00D46DEA"/>
    <w:rsid w:val="00D616B0"/>
    <w:rsid w:val="00D61A73"/>
    <w:rsid w:val="00D66E63"/>
    <w:rsid w:val="00D74739"/>
    <w:rsid w:val="00D747D9"/>
    <w:rsid w:val="00D81DF8"/>
    <w:rsid w:val="00D848D6"/>
    <w:rsid w:val="00D850D1"/>
    <w:rsid w:val="00D9176C"/>
    <w:rsid w:val="00DA72DC"/>
    <w:rsid w:val="00DB2B5F"/>
    <w:rsid w:val="00DB3A3E"/>
    <w:rsid w:val="00DC12F2"/>
    <w:rsid w:val="00DD4D28"/>
    <w:rsid w:val="00DD4E5E"/>
    <w:rsid w:val="00DD4F94"/>
    <w:rsid w:val="00DD5BFB"/>
    <w:rsid w:val="00DF77C5"/>
    <w:rsid w:val="00E014B6"/>
    <w:rsid w:val="00E026D7"/>
    <w:rsid w:val="00E02763"/>
    <w:rsid w:val="00E17A96"/>
    <w:rsid w:val="00E2339E"/>
    <w:rsid w:val="00E31F15"/>
    <w:rsid w:val="00E35413"/>
    <w:rsid w:val="00E40A5C"/>
    <w:rsid w:val="00E51F67"/>
    <w:rsid w:val="00E54440"/>
    <w:rsid w:val="00E54CE5"/>
    <w:rsid w:val="00E5728D"/>
    <w:rsid w:val="00E5787D"/>
    <w:rsid w:val="00E615B9"/>
    <w:rsid w:val="00E65CE9"/>
    <w:rsid w:val="00E70CF8"/>
    <w:rsid w:val="00E74ADE"/>
    <w:rsid w:val="00E80261"/>
    <w:rsid w:val="00E852EA"/>
    <w:rsid w:val="00E85760"/>
    <w:rsid w:val="00E86E45"/>
    <w:rsid w:val="00E87D31"/>
    <w:rsid w:val="00E90EB7"/>
    <w:rsid w:val="00E913A1"/>
    <w:rsid w:val="00E91CDF"/>
    <w:rsid w:val="00E93C17"/>
    <w:rsid w:val="00E93F45"/>
    <w:rsid w:val="00EA3777"/>
    <w:rsid w:val="00EB07CF"/>
    <w:rsid w:val="00EB1E5E"/>
    <w:rsid w:val="00EC20A7"/>
    <w:rsid w:val="00EC29C7"/>
    <w:rsid w:val="00EC7EB6"/>
    <w:rsid w:val="00ED6923"/>
    <w:rsid w:val="00EE15CF"/>
    <w:rsid w:val="00EF0F3E"/>
    <w:rsid w:val="00EF3EBE"/>
    <w:rsid w:val="00F03718"/>
    <w:rsid w:val="00F15257"/>
    <w:rsid w:val="00F15994"/>
    <w:rsid w:val="00F31298"/>
    <w:rsid w:val="00F35E51"/>
    <w:rsid w:val="00F3631A"/>
    <w:rsid w:val="00F44322"/>
    <w:rsid w:val="00F45345"/>
    <w:rsid w:val="00F461BC"/>
    <w:rsid w:val="00F53F1E"/>
    <w:rsid w:val="00F601F8"/>
    <w:rsid w:val="00F6140A"/>
    <w:rsid w:val="00F67B9B"/>
    <w:rsid w:val="00F72793"/>
    <w:rsid w:val="00F73F96"/>
    <w:rsid w:val="00F74AE5"/>
    <w:rsid w:val="00F76FE7"/>
    <w:rsid w:val="00F77B3F"/>
    <w:rsid w:val="00F81B88"/>
    <w:rsid w:val="00F872BB"/>
    <w:rsid w:val="00F8768B"/>
    <w:rsid w:val="00F90E16"/>
    <w:rsid w:val="00F92678"/>
    <w:rsid w:val="00F956A3"/>
    <w:rsid w:val="00FA492E"/>
    <w:rsid w:val="00FA6A22"/>
    <w:rsid w:val="00FB56F8"/>
    <w:rsid w:val="00FD0D2B"/>
    <w:rsid w:val="00FD191E"/>
    <w:rsid w:val="00FE179C"/>
    <w:rsid w:val="00FE5705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2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6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1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2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1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15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77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1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2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35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66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2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30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7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2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01</Words>
  <Characters>171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4</cp:revision>
  <cp:lastPrinted>2024-11-22T20:40:00Z</cp:lastPrinted>
  <dcterms:created xsi:type="dcterms:W3CDTF">2025-06-16T11:56:00Z</dcterms:created>
  <dcterms:modified xsi:type="dcterms:W3CDTF">2025-06-16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